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0740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60F4DCB" w:rsidR="007B4A91" w:rsidRDefault="004541CF" w:rsidP="004541CF">
      <w:pPr>
        <w:ind w:left="720"/>
        <w:rPr>
          <w:sz w:val="28"/>
          <w:szCs w:val="28"/>
        </w:rPr>
      </w:pPr>
      <w:r>
        <w:rPr>
          <w:sz w:val="28"/>
          <w:szCs w:val="28"/>
        </w:rPr>
        <w:t>No Man’s Space</w:t>
      </w:r>
    </w:p>
    <w:p w14:paraId="34A9E19B" w14:textId="77777777" w:rsidR="007B4A91" w:rsidRDefault="00C0740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DDB21BD" w:rsidR="007B4A91" w:rsidRDefault="004541CF">
      <w:pPr>
        <w:ind w:left="720"/>
        <w:rPr>
          <w:sz w:val="28"/>
          <w:szCs w:val="28"/>
        </w:rPr>
      </w:pPr>
      <w:r>
        <w:rPr>
          <w:sz w:val="28"/>
          <w:szCs w:val="28"/>
        </w:rPr>
        <w:t>Survive as long as possible</w:t>
      </w:r>
    </w:p>
    <w:p w14:paraId="3D632C61" w14:textId="77777777" w:rsidR="007B4A91" w:rsidRDefault="00C0740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518C313B" w:rsidR="007B4A91" w:rsidRDefault="00556965" w:rsidP="004541C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5E7743" w14:textId="44B8DCBF" w:rsidR="007B4A91" w:rsidRDefault="004541CF" w:rsidP="00737FE6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Since he was a child, Jake always wanted to be an astronaut. </w:t>
      </w:r>
      <w:r w:rsidR="00830451">
        <w:rPr>
          <w:sz w:val="28"/>
          <w:szCs w:val="28"/>
        </w:rPr>
        <w:t xml:space="preserve">He always had a question in his mind, “What is the farthest a man can travel in space”. 20 years later, he decided to find out the answer to the question himself. So, he starts his journey, but there are a lot of </w:t>
      </w:r>
      <w:proofErr w:type="spellStart"/>
      <w:r w:rsidR="00830451">
        <w:rPr>
          <w:sz w:val="28"/>
          <w:szCs w:val="28"/>
        </w:rPr>
        <w:t>astroids</w:t>
      </w:r>
      <w:proofErr w:type="spellEnd"/>
      <w:r w:rsidR="00830451">
        <w:rPr>
          <w:sz w:val="28"/>
          <w:szCs w:val="28"/>
        </w:rPr>
        <w:t xml:space="preserve"> in his way. Help him travel as far as possible.</w:t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24B1E2" w:rsidR="007B4A91" w:rsidRDefault="008304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CCC431" w:rsidR="007B4A91" w:rsidRDefault="008304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o the left and r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3476293" w:rsidR="007B4A91" w:rsidRDefault="008304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57C4F56" w:rsidR="007B4A91" w:rsidRDefault="008304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 randomly, moving towards the Playing charac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534FFDF" w:rsidR="007B4A91" w:rsidRDefault="00737FE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6F979A19" wp14:editId="15057D01">
            <wp:extent cx="2491740" cy="2551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6410" cy="257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64E6F617" wp14:editId="6945B96F">
            <wp:extent cx="1915886" cy="167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6476" cy="1676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D48F81D" wp14:editId="4E944B50">
            <wp:extent cx="4762500" cy="4762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77B43D45" wp14:editId="71BB04D4">
            <wp:extent cx="2853115" cy="1859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1559" cy="186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C67B09F" wp14:editId="6ACE4D42">
            <wp:extent cx="2438400" cy="24755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216" cy="2485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6299B266" wp14:editId="58271D1A">
            <wp:extent cx="2811780" cy="28117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178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1CEBAB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2DC9CCC" w14:textId="77777777" w:rsidR="00737FE6" w:rsidRDefault="00737FE6">
      <w:pPr>
        <w:rPr>
          <w:sz w:val="28"/>
          <w:szCs w:val="28"/>
        </w:rPr>
      </w:pPr>
    </w:p>
    <w:p w14:paraId="14ABE26E" w14:textId="4101C595" w:rsidR="00737FE6" w:rsidRDefault="00737FE6">
      <w:pPr>
        <w:rPr>
          <w:sz w:val="28"/>
          <w:szCs w:val="28"/>
        </w:rPr>
      </w:pPr>
      <w:r>
        <w:rPr>
          <w:sz w:val="28"/>
          <w:szCs w:val="28"/>
        </w:rPr>
        <w:t>More Obstacles will spawn and the speed of the obstacles will increase as u progress through the game, making it harder when your score keeps increasing</w:t>
      </w:r>
    </w:p>
    <w:p w14:paraId="24B987DE" w14:textId="5F76A530" w:rsidR="007B4A91" w:rsidRPr="00737FE6" w:rsidRDefault="00C0740C">
      <w:r w:rsidRPr="00737FE6">
        <w:rPr>
          <w:sz w:val="28"/>
          <w:szCs w:val="28"/>
        </w:rP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541CF"/>
    <w:rsid w:val="00556965"/>
    <w:rsid w:val="00737FE6"/>
    <w:rsid w:val="007B4A91"/>
    <w:rsid w:val="00830451"/>
    <w:rsid w:val="00BD0C71"/>
    <w:rsid w:val="00C0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llaabhiram@gmail.com</cp:lastModifiedBy>
  <cp:revision>4</cp:revision>
  <dcterms:created xsi:type="dcterms:W3CDTF">2021-03-18T05:03:00Z</dcterms:created>
  <dcterms:modified xsi:type="dcterms:W3CDTF">2021-08-02T07:29:00Z</dcterms:modified>
</cp:coreProperties>
</file>